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03D538" w14:textId="017C9444" w:rsidR="00EF7EB2" w:rsidRDefault="002E6741" w:rsidP="002E0920">
      <w:pPr>
        <w:widowControl/>
        <w:pBdr>
          <w:top w:val="nil"/>
          <w:left w:val="nil"/>
          <w:bottom w:val="nil"/>
          <w:right w:val="nil"/>
          <w:between w:val="nil"/>
          <w:bar w:val="nil"/>
        </w:pBdr>
        <w:spacing w:before="120" w:after="120"/>
        <w:rPr>
          <w:rFonts w:ascii="Times New Roman" w:eastAsiaTheme="minorHAnsi" w:hAnsi="Times New Roman" w:cs="Times New Roman"/>
          <w:color w:val="000000"/>
          <w:kern w:val="0"/>
          <w:sz w:val="22"/>
          <w:bdr w:val="nil"/>
          <w14:textOutline w14:w="0" w14:cap="flat" w14:cmpd="sng" w14:algn="ctr">
            <w14:noFill/>
            <w14:prstDash w14:val="solid"/>
            <w14:bevel/>
          </w14:textOutline>
        </w:rPr>
      </w:pPr>
      <w:r w:rsidRPr="00EF7EB2">
        <w:rPr>
          <w:rFonts w:ascii="Times New Roman" w:eastAsiaTheme="minorHAnsi" w:hAnsi="Times New Roman" w:cs="Times New Roman"/>
          <w:color w:val="000000"/>
          <w:kern w:val="0"/>
          <w:sz w:val="22"/>
          <w:bdr w:val="nil"/>
          <w14:textOutline w14:w="0" w14:cap="flat" w14:cmpd="sng" w14:algn="ctr">
            <w14:noFill/>
            <w14:prstDash w14:val="solid"/>
            <w14:bevel/>
          </w14:textOutline>
        </w:rPr>
        <w:t xml:space="preserve">Table 2. </w:t>
      </w:r>
      <w:r w:rsidR="00C67418">
        <w:rPr>
          <w:rFonts w:ascii="Times New Roman" w:eastAsiaTheme="minorHAnsi" w:hAnsi="Times New Roman" w:cs="Times New Roman"/>
          <w:color w:val="000000"/>
          <w:kern w:val="0"/>
          <w:sz w:val="22"/>
          <w:bdr w:val="nil"/>
          <w14:textOutline w14:w="0" w14:cap="flat" w14:cmpd="sng" w14:algn="ctr">
            <w14:noFill/>
            <w14:prstDash w14:val="solid"/>
            <w14:bevel/>
          </w14:textOutline>
        </w:rPr>
        <w:t>S</w:t>
      </w:r>
      <w:r w:rsidRPr="00EF7EB2">
        <w:rPr>
          <w:rFonts w:ascii="Times New Roman" w:eastAsiaTheme="minorHAnsi" w:hAnsi="Times New Roman" w:cs="Times New Roman"/>
          <w:color w:val="000000"/>
          <w:kern w:val="0"/>
          <w:sz w:val="22"/>
          <w:bdr w:val="nil"/>
          <w14:textOutline w14:w="0" w14:cap="flat" w14:cmpd="sng" w14:algn="ctr">
            <w14:noFill/>
            <w14:prstDash w14:val="solid"/>
            <w14:bevel/>
          </w14:textOutline>
        </w:rPr>
        <w:t>tructure of AA2 and its analogs.</w:t>
      </w:r>
    </w:p>
    <w:tbl>
      <w:tblPr>
        <w:tblStyle w:val="af"/>
        <w:tblpPr w:leftFromText="180" w:rightFromText="180" w:vertAnchor="page" w:horzAnchor="margin" w:tblpY="1951"/>
        <w:tblW w:w="8359" w:type="dxa"/>
        <w:tblLayout w:type="fixed"/>
        <w:tblLook w:val="04A0" w:firstRow="1" w:lastRow="0" w:firstColumn="1" w:lastColumn="0" w:noHBand="0" w:noVBand="1"/>
      </w:tblPr>
      <w:tblGrid>
        <w:gridCol w:w="2089"/>
        <w:gridCol w:w="2090"/>
        <w:gridCol w:w="2090"/>
        <w:gridCol w:w="2090"/>
      </w:tblGrid>
      <w:tr w:rsidR="00D90660" w:rsidRPr="004F4918" w14:paraId="6113E903" w14:textId="77777777" w:rsidTr="00BC3C38">
        <w:trPr>
          <w:trHeight w:val="2041"/>
        </w:trPr>
        <w:tc>
          <w:tcPr>
            <w:tcW w:w="2089" w:type="dxa"/>
          </w:tcPr>
          <w:p w14:paraId="42C1740E" w14:textId="2350990C" w:rsidR="00D91D21" w:rsidRPr="004F4918" w:rsidRDefault="00D90660" w:rsidP="00BC3C3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8240" behindDoc="0" locked="0" layoutInCell="1" allowOverlap="1" wp14:anchorId="1BF6AFCB" wp14:editId="401753EF">
                  <wp:simplePos x="0" y="0"/>
                  <wp:positionH relativeFrom="column">
                    <wp:posOffset>-43180</wp:posOffset>
                  </wp:positionH>
                  <wp:positionV relativeFrom="paragraph">
                    <wp:posOffset>41275</wp:posOffset>
                  </wp:positionV>
                  <wp:extent cx="1259840" cy="1143000"/>
                  <wp:effectExtent l="0" t="0" r="0" b="0"/>
                  <wp:wrapSquare wrapText="bothSides"/>
                  <wp:docPr id="12" name="図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84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90" w:type="dxa"/>
          </w:tcPr>
          <w:p w14:paraId="128E17E7" w14:textId="06680481" w:rsidR="00D91D21" w:rsidRPr="004F4918" w:rsidRDefault="00A5368A" w:rsidP="00BC3C3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2336" behindDoc="0" locked="0" layoutInCell="1" allowOverlap="1" wp14:anchorId="7348C6C6" wp14:editId="7C045813">
                  <wp:simplePos x="0" y="0"/>
                  <wp:positionH relativeFrom="column">
                    <wp:posOffset>-33020</wp:posOffset>
                  </wp:positionH>
                  <wp:positionV relativeFrom="paragraph">
                    <wp:posOffset>41275</wp:posOffset>
                  </wp:positionV>
                  <wp:extent cx="1260000" cy="1143948"/>
                  <wp:effectExtent l="0" t="0" r="0" b="0"/>
                  <wp:wrapSquare wrapText="bothSides"/>
                  <wp:docPr id="16" name="図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439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090" w:type="dxa"/>
          </w:tcPr>
          <w:p w14:paraId="7037B216" w14:textId="249CB8F4" w:rsidR="00D91D21" w:rsidRPr="004F4918" w:rsidRDefault="00A5368A" w:rsidP="00BC3C3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9264" behindDoc="0" locked="0" layoutInCell="1" allowOverlap="1" wp14:anchorId="4484DFA0" wp14:editId="39FDC1E3">
                  <wp:simplePos x="0" y="0"/>
                  <wp:positionH relativeFrom="column">
                    <wp:posOffset>-36830</wp:posOffset>
                  </wp:positionH>
                  <wp:positionV relativeFrom="paragraph">
                    <wp:posOffset>41275</wp:posOffset>
                  </wp:positionV>
                  <wp:extent cx="1259840" cy="1143635"/>
                  <wp:effectExtent l="0" t="0" r="0" b="0"/>
                  <wp:wrapSquare wrapText="bothSides"/>
                  <wp:docPr id="17" name="図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840" cy="1143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90" w:type="dxa"/>
          </w:tcPr>
          <w:p w14:paraId="23B7E689" w14:textId="00712B49" w:rsidR="00D91D21" w:rsidRPr="004F4918" w:rsidRDefault="00A5368A" w:rsidP="00BC3C3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3360" behindDoc="0" locked="0" layoutInCell="1" allowOverlap="1" wp14:anchorId="57ACE679" wp14:editId="0E961C8A">
                  <wp:simplePos x="0" y="0"/>
                  <wp:positionH relativeFrom="column">
                    <wp:posOffset>-33020</wp:posOffset>
                  </wp:positionH>
                  <wp:positionV relativeFrom="paragraph">
                    <wp:posOffset>41275</wp:posOffset>
                  </wp:positionV>
                  <wp:extent cx="1260000" cy="1143178"/>
                  <wp:effectExtent l="0" t="0" r="0" b="0"/>
                  <wp:wrapSquare wrapText="bothSides"/>
                  <wp:docPr id="18" name="図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431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BC3C38" w:rsidRPr="004F4918" w14:paraId="75A858BB" w14:textId="77777777" w:rsidTr="00BC3C38">
        <w:tc>
          <w:tcPr>
            <w:tcW w:w="2089" w:type="dxa"/>
          </w:tcPr>
          <w:p w14:paraId="53DF10B9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  <w:r w:rsidRPr="004F4918">
              <w:rPr>
                <w:rFonts w:ascii="Times New Roman" w:hAnsi="Times New Roman" w:cs="Times New Roman"/>
              </w:rPr>
              <w:t>CAS 79183-19-0</w:t>
            </w:r>
          </w:p>
        </w:tc>
        <w:tc>
          <w:tcPr>
            <w:tcW w:w="2090" w:type="dxa"/>
          </w:tcPr>
          <w:p w14:paraId="2F9173FB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  <w:r w:rsidRPr="004F4918">
              <w:rPr>
                <w:rFonts w:ascii="Times New Roman" w:hAnsi="Times New Roman" w:cs="Times New Roman"/>
              </w:rPr>
              <w:t>CAS 79183-32-7</w:t>
            </w:r>
          </w:p>
        </w:tc>
        <w:tc>
          <w:tcPr>
            <w:tcW w:w="2090" w:type="dxa"/>
          </w:tcPr>
          <w:p w14:paraId="7A1B37CD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  <w:r w:rsidRPr="004F4918">
              <w:rPr>
                <w:rFonts w:ascii="Times New Roman" w:hAnsi="Times New Roman" w:cs="Times New Roman"/>
              </w:rPr>
              <w:t>CAS 26960-66-7</w:t>
            </w:r>
          </w:p>
        </w:tc>
        <w:tc>
          <w:tcPr>
            <w:tcW w:w="2090" w:type="dxa"/>
          </w:tcPr>
          <w:p w14:paraId="0138A897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  <w:r w:rsidRPr="004F4918">
              <w:rPr>
                <w:rFonts w:ascii="Times New Roman" w:hAnsi="Times New Roman" w:cs="Times New Roman"/>
              </w:rPr>
              <w:t>CAS 6037-73-6</w:t>
            </w:r>
          </w:p>
        </w:tc>
      </w:tr>
      <w:tr w:rsidR="00BC3C38" w:rsidRPr="004F4918" w14:paraId="2D898F6A" w14:textId="77777777" w:rsidTr="00BC3C38">
        <w:tc>
          <w:tcPr>
            <w:tcW w:w="2089" w:type="dxa"/>
          </w:tcPr>
          <w:p w14:paraId="566100C2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  <w:r w:rsidRPr="004F4918">
              <w:rPr>
                <w:rFonts w:ascii="Times New Roman" w:hAnsi="Times New Roman" w:cs="Times New Roman"/>
              </w:rPr>
              <w:t>AA2</w:t>
            </w:r>
          </w:p>
        </w:tc>
        <w:tc>
          <w:tcPr>
            <w:tcW w:w="2090" w:type="dxa"/>
          </w:tcPr>
          <w:p w14:paraId="6266FD66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  <w:r w:rsidRPr="004F4918">
              <w:rPr>
                <w:rFonts w:ascii="Times New Roman" w:hAnsi="Times New Roman" w:cs="Times New Roman"/>
              </w:rPr>
              <w:t>#1</w:t>
            </w:r>
          </w:p>
        </w:tc>
        <w:tc>
          <w:tcPr>
            <w:tcW w:w="2090" w:type="dxa"/>
          </w:tcPr>
          <w:p w14:paraId="2414139D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  <w:r w:rsidRPr="004F4918">
              <w:rPr>
                <w:rFonts w:ascii="Times New Roman" w:hAnsi="Times New Roman" w:cs="Times New Roman"/>
              </w:rPr>
              <w:t>#2</w:t>
            </w:r>
          </w:p>
        </w:tc>
        <w:tc>
          <w:tcPr>
            <w:tcW w:w="2090" w:type="dxa"/>
          </w:tcPr>
          <w:p w14:paraId="3141348B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  <w:r w:rsidRPr="004F4918">
              <w:rPr>
                <w:rFonts w:ascii="Times New Roman" w:hAnsi="Times New Roman" w:cs="Times New Roman"/>
              </w:rPr>
              <w:t>#3</w:t>
            </w:r>
          </w:p>
        </w:tc>
      </w:tr>
      <w:tr w:rsidR="00D90660" w:rsidRPr="004F4918" w14:paraId="520F6545" w14:textId="77777777" w:rsidTr="00BC3C38">
        <w:trPr>
          <w:trHeight w:val="1899"/>
        </w:trPr>
        <w:tc>
          <w:tcPr>
            <w:tcW w:w="2089" w:type="dxa"/>
          </w:tcPr>
          <w:p w14:paraId="114FA3F6" w14:textId="7CBDE2F5" w:rsidR="00D91D21" w:rsidRPr="004F4918" w:rsidRDefault="00D90660" w:rsidP="00BC3C3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1312" behindDoc="0" locked="0" layoutInCell="1" allowOverlap="1" wp14:anchorId="3B1D756A" wp14:editId="72E45765">
                  <wp:simplePos x="0" y="0"/>
                  <wp:positionH relativeFrom="column">
                    <wp:posOffset>-43180</wp:posOffset>
                  </wp:positionH>
                  <wp:positionV relativeFrom="paragraph">
                    <wp:posOffset>34290</wp:posOffset>
                  </wp:positionV>
                  <wp:extent cx="1260000" cy="1149120"/>
                  <wp:effectExtent l="0" t="0" r="0" b="0"/>
                  <wp:wrapSquare wrapText="bothSides"/>
                  <wp:docPr id="19" name="図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49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90" w:type="dxa"/>
          </w:tcPr>
          <w:p w14:paraId="3751CEAA" w14:textId="3EBC98B1" w:rsidR="00D91D21" w:rsidRPr="004F4918" w:rsidRDefault="00D90660" w:rsidP="00BC3C3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0288" behindDoc="0" locked="0" layoutInCell="1" allowOverlap="1" wp14:anchorId="5E843C52" wp14:editId="0DF2778F">
                  <wp:simplePos x="0" y="0"/>
                  <wp:positionH relativeFrom="column">
                    <wp:posOffset>-33020</wp:posOffset>
                  </wp:positionH>
                  <wp:positionV relativeFrom="paragraph">
                    <wp:posOffset>43815</wp:posOffset>
                  </wp:positionV>
                  <wp:extent cx="1260000" cy="1048320"/>
                  <wp:effectExtent l="0" t="0" r="0" b="0"/>
                  <wp:wrapSquare wrapText="bothSides"/>
                  <wp:docPr id="27" name="図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48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090" w:type="dxa"/>
          </w:tcPr>
          <w:p w14:paraId="58720F5F" w14:textId="0348ACCE" w:rsidR="00D91D21" w:rsidRPr="004F4918" w:rsidRDefault="00D90660" w:rsidP="00BC3C3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4384" behindDoc="0" locked="0" layoutInCell="1" allowOverlap="1" wp14:anchorId="106B63BB" wp14:editId="61FD6260">
                  <wp:simplePos x="0" y="0"/>
                  <wp:positionH relativeFrom="column">
                    <wp:posOffset>-42545</wp:posOffset>
                  </wp:positionH>
                  <wp:positionV relativeFrom="paragraph">
                    <wp:posOffset>34290</wp:posOffset>
                  </wp:positionV>
                  <wp:extent cx="1260000" cy="1139040"/>
                  <wp:effectExtent l="0" t="0" r="0" b="4445"/>
                  <wp:wrapSquare wrapText="bothSides"/>
                  <wp:docPr id="21" name="図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39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90" w:type="dxa"/>
          </w:tcPr>
          <w:p w14:paraId="2AC49185" w14:textId="55C70CD4" w:rsidR="00D91D21" w:rsidRPr="004F4918" w:rsidRDefault="00D90660" w:rsidP="00BC3C3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5408" behindDoc="0" locked="0" layoutInCell="1" allowOverlap="1" wp14:anchorId="6C7EC6D5" wp14:editId="513D0783">
                  <wp:simplePos x="0" y="0"/>
                  <wp:positionH relativeFrom="column">
                    <wp:posOffset>-42545</wp:posOffset>
                  </wp:positionH>
                  <wp:positionV relativeFrom="paragraph">
                    <wp:posOffset>34290</wp:posOffset>
                  </wp:positionV>
                  <wp:extent cx="1260000" cy="1149120"/>
                  <wp:effectExtent l="0" t="0" r="0" b="0"/>
                  <wp:wrapSquare wrapText="bothSides"/>
                  <wp:docPr id="22" name="図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49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C3C38" w:rsidRPr="004F4918" w14:paraId="043562E0" w14:textId="77777777" w:rsidTr="00BC3C38">
        <w:tc>
          <w:tcPr>
            <w:tcW w:w="2089" w:type="dxa"/>
          </w:tcPr>
          <w:p w14:paraId="33ACEC9F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  <w:r w:rsidRPr="004F4918">
              <w:rPr>
                <w:rFonts w:ascii="Times New Roman" w:hAnsi="Times New Roman" w:cs="Times New Roman"/>
              </w:rPr>
              <w:t xml:space="preserve">CAS 79183-37-2 </w:t>
            </w:r>
            <w:r w:rsidRPr="004F4918">
              <w:rPr>
                <w:rFonts w:ascii="Times New Roman" w:hAnsi="Times New Roman" w:cs="Times New Roman"/>
              </w:rPr>
              <w:t xml:space="preserve">　</w:t>
            </w:r>
          </w:p>
        </w:tc>
        <w:tc>
          <w:tcPr>
            <w:tcW w:w="2090" w:type="dxa"/>
          </w:tcPr>
          <w:p w14:paraId="0BFE6077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  <w:r w:rsidRPr="004F4918">
              <w:rPr>
                <w:rFonts w:ascii="Times New Roman" w:hAnsi="Times New Roman" w:cs="Times New Roman"/>
              </w:rPr>
              <w:t>CAS 303997-00-4</w:t>
            </w:r>
          </w:p>
        </w:tc>
        <w:tc>
          <w:tcPr>
            <w:tcW w:w="2090" w:type="dxa"/>
          </w:tcPr>
          <w:p w14:paraId="38C75A65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  <w:r w:rsidRPr="004F4918">
              <w:rPr>
                <w:rFonts w:ascii="Times New Roman" w:hAnsi="Times New Roman" w:cs="Times New Roman"/>
              </w:rPr>
              <w:t>CAS 313245-18-0</w:t>
            </w:r>
          </w:p>
        </w:tc>
        <w:tc>
          <w:tcPr>
            <w:tcW w:w="2090" w:type="dxa"/>
          </w:tcPr>
          <w:p w14:paraId="52E3B220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  <w:r w:rsidRPr="004F4918">
              <w:rPr>
                <w:rFonts w:ascii="Times New Roman" w:hAnsi="Times New Roman" w:cs="Times New Roman"/>
              </w:rPr>
              <w:t>CAS 90815-02-4</w:t>
            </w:r>
          </w:p>
        </w:tc>
      </w:tr>
      <w:tr w:rsidR="00BC3C38" w:rsidRPr="004F4918" w14:paraId="62699B17" w14:textId="77777777" w:rsidTr="00BC3C38">
        <w:tc>
          <w:tcPr>
            <w:tcW w:w="2089" w:type="dxa"/>
          </w:tcPr>
          <w:p w14:paraId="0F1ED869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  <w:r w:rsidRPr="004F4918">
              <w:rPr>
                <w:rFonts w:ascii="Times New Roman" w:hAnsi="Times New Roman" w:cs="Times New Roman"/>
              </w:rPr>
              <w:t>#4</w:t>
            </w:r>
          </w:p>
        </w:tc>
        <w:tc>
          <w:tcPr>
            <w:tcW w:w="2090" w:type="dxa"/>
          </w:tcPr>
          <w:p w14:paraId="2D60EDFE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  <w:r w:rsidRPr="004F4918">
              <w:rPr>
                <w:rFonts w:ascii="Times New Roman" w:hAnsi="Times New Roman" w:cs="Times New Roman"/>
              </w:rPr>
              <w:t>#5</w:t>
            </w:r>
          </w:p>
        </w:tc>
        <w:tc>
          <w:tcPr>
            <w:tcW w:w="2090" w:type="dxa"/>
          </w:tcPr>
          <w:p w14:paraId="7A96E570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  <w:r w:rsidRPr="004F4918">
              <w:rPr>
                <w:rFonts w:ascii="Times New Roman" w:hAnsi="Times New Roman" w:cs="Times New Roman"/>
              </w:rPr>
              <w:t>#6</w:t>
            </w:r>
          </w:p>
        </w:tc>
        <w:tc>
          <w:tcPr>
            <w:tcW w:w="2090" w:type="dxa"/>
            <w:tcBorders>
              <w:bottom w:val="single" w:sz="4" w:space="0" w:color="auto"/>
            </w:tcBorders>
          </w:tcPr>
          <w:p w14:paraId="09ECF46C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  <w:r w:rsidRPr="004F4918">
              <w:rPr>
                <w:rFonts w:ascii="Times New Roman" w:hAnsi="Times New Roman" w:cs="Times New Roman"/>
              </w:rPr>
              <w:t>#7</w:t>
            </w:r>
          </w:p>
        </w:tc>
      </w:tr>
      <w:tr w:rsidR="00D90660" w:rsidRPr="004F4918" w14:paraId="2A566A0D" w14:textId="77777777" w:rsidTr="00BC3C38">
        <w:trPr>
          <w:trHeight w:val="1899"/>
        </w:trPr>
        <w:tc>
          <w:tcPr>
            <w:tcW w:w="2089" w:type="dxa"/>
          </w:tcPr>
          <w:p w14:paraId="086FA29E" w14:textId="5EFDB96B" w:rsidR="00D91D21" w:rsidRPr="004F4918" w:rsidRDefault="00D90660" w:rsidP="00BC3C3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6432" behindDoc="0" locked="0" layoutInCell="1" allowOverlap="1" wp14:anchorId="1455ABC4" wp14:editId="2FF767BB">
                  <wp:simplePos x="0" y="0"/>
                  <wp:positionH relativeFrom="column">
                    <wp:posOffset>-33655</wp:posOffset>
                  </wp:positionH>
                  <wp:positionV relativeFrom="paragraph">
                    <wp:posOffset>24765</wp:posOffset>
                  </wp:positionV>
                  <wp:extent cx="1260000" cy="1139040"/>
                  <wp:effectExtent l="0" t="0" r="0" b="4445"/>
                  <wp:wrapSquare wrapText="bothSides"/>
                  <wp:docPr id="24" name="図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39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90" w:type="dxa"/>
          </w:tcPr>
          <w:p w14:paraId="3DBE3208" w14:textId="645285F2" w:rsidR="00D91D21" w:rsidRPr="004F4918" w:rsidRDefault="00D90660" w:rsidP="00BC3C3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7456" behindDoc="0" locked="0" layoutInCell="1" allowOverlap="1" wp14:anchorId="2663726A" wp14:editId="4D5006B0">
                  <wp:simplePos x="0" y="0"/>
                  <wp:positionH relativeFrom="column">
                    <wp:posOffset>-42545</wp:posOffset>
                  </wp:positionH>
                  <wp:positionV relativeFrom="paragraph">
                    <wp:posOffset>24765</wp:posOffset>
                  </wp:positionV>
                  <wp:extent cx="1260000" cy="1139040"/>
                  <wp:effectExtent l="0" t="0" r="0" b="4445"/>
                  <wp:wrapSquare wrapText="bothSides"/>
                  <wp:docPr id="25" name="図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39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90" w:type="dxa"/>
          </w:tcPr>
          <w:p w14:paraId="4492444F" w14:textId="1F07E6D7" w:rsidR="00D91D21" w:rsidRPr="004F4918" w:rsidRDefault="00D90660" w:rsidP="00BC3C3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8480" behindDoc="0" locked="0" layoutInCell="1" allowOverlap="1" wp14:anchorId="58B241AA" wp14:editId="380A79CC">
                  <wp:simplePos x="0" y="0"/>
                  <wp:positionH relativeFrom="column">
                    <wp:posOffset>-52070</wp:posOffset>
                  </wp:positionH>
                  <wp:positionV relativeFrom="paragraph">
                    <wp:posOffset>24765</wp:posOffset>
                  </wp:positionV>
                  <wp:extent cx="1260000" cy="1139040"/>
                  <wp:effectExtent l="0" t="0" r="0" b="4445"/>
                  <wp:wrapSquare wrapText="bothSides"/>
                  <wp:docPr id="26" name="図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39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90" w:type="dxa"/>
            <w:tcBorders>
              <w:bottom w:val="nil"/>
              <w:right w:val="nil"/>
            </w:tcBorders>
          </w:tcPr>
          <w:p w14:paraId="3A5357A7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90660" w:rsidRPr="004F4918" w14:paraId="2168DF28" w14:textId="77777777" w:rsidTr="00BC3C38">
        <w:trPr>
          <w:trHeight w:val="145"/>
        </w:trPr>
        <w:tc>
          <w:tcPr>
            <w:tcW w:w="2089" w:type="dxa"/>
          </w:tcPr>
          <w:p w14:paraId="502F3A08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  <w:r w:rsidRPr="004F4918">
              <w:rPr>
                <w:rFonts w:ascii="Times New Roman" w:hAnsi="Times New Roman" w:cs="Times New Roman"/>
              </w:rPr>
              <w:t>CAS 206537-57-7</w:t>
            </w:r>
          </w:p>
        </w:tc>
        <w:tc>
          <w:tcPr>
            <w:tcW w:w="2090" w:type="dxa"/>
          </w:tcPr>
          <w:p w14:paraId="3ED21F6C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  <w:r w:rsidRPr="004F4918">
              <w:rPr>
                <w:rFonts w:ascii="Times New Roman" w:hAnsi="Times New Roman" w:cs="Times New Roman"/>
              </w:rPr>
              <w:t>CAS 13220-57-0</w:t>
            </w:r>
          </w:p>
        </w:tc>
        <w:tc>
          <w:tcPr>
            <w:tcW w:w="2090" w:type="dxa"/>
          </w:tcPr>
          <w:p w14:paraId="1E0C35E6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  <w:r w:rsidRPr="004F4918">
              <w:rPr>
                <w:rFonts w:ascii="Times New Roman" w:hAnsi="Times New Roman" w:cs="Times New Roman"/>
              </w:rPr>
              <w:t>CAS 1160247-92-6</w:t>
            </w:r>
          </w:p>
        </w:tc>
        <w:tc>
          <w:tcPr>
            <w:tcW w:w="2090" w:type="dxa"/>
            <w:tcBorders>
              <w:top w:val="nil"/>
              <w:bottom w:val="nil"/>
              <w:right w:val="nil"/>
            </w:tcBorders>
          </w:tcPr>
          <w:p w14:paraId="557C6CDB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90660" w:rsidRPr="004F4918" w14:paraId="66CC56B9" w14:textId="77777777" w:rsidTr="00BC3C38">
        <w:tc>
          <w:tcPr>
            <w:tcW w:w="2089" w:type="dxa"/>
          </w:tcPr>
          <w:p w14:paraId="4F45D3F4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  <w:r w:rsidRPr="004F4918">
              <w:rPr>
                <w:rFonts w:ascii="Times New Roman" w:hAnsi="Times New Roman" w:cs="Times New Roman"/>
              </w:rPr>
              <w:t>#8</w:t>
            </w:r>
          </w:p>
        </w:tc>
        <w:tc>
          <w:tcPr>
            <w:tcW w:w="2090" w:type="dxa"/>
          </w:tcPr>
          <w:p w14:paraId="44E109FD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  <w:r w:rsidRPr="004F4918">
              <w:rPr>
                <w:rFonts w:ascii="Times New Roman" w:hAnsi="Times New Roman" w:cs="Times New Roman"/>
              </w:rPr>
              <w:t>#9</w:t>
            </w:r>
          </w:p>
        </w:tc>
        <w:tc>
          <w:tcPr>
            <w:tcW w:w="2090" w:type="dxa"/>
          </w:tcPr>
          <w:p w14:paraId="0848FA4B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  <w:r w:rsidRPr="004F4918">
              <w:rPr>
                <w:rFonts w:ascii="Times New Roman" w:hAnsi="Times New Roman" w:cs="Times New Roman"/>
              </w:rPr>
              <w:t>#10</w:t>
            </w:r>
          </w:p>
        </w:tc>
        <w:tc>
          <w:tcPr>
            <w:tcW w:w="2090" w:type="dxa"/>
            <w:tcBorders>
              <w:top w:val="nil"/>
              <w:bottom w:val="nil"/>
              <w:right w:val="nil"/>
            </w:tcBorders>
          </w:tcPr>
          <w:p w14:paraId="72B6B861" w14:textId="77777777" w:rsidR="00D91D21" w:rsidRPr="004F4918" w:rsidRDefault="00D91D21" w:rsidP="00BC3C3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263A8FBE" w14:textId="3D25226F" w:rsidR="00D91D21" w:rsidRDefault="00D91D21">
      <w:pPr>
        <w:widowControl/>
        <w:jc w:val="left"/>
        <w:rPr>
          <w:rFonts w:ascii="Times New Roman" w:eastAsiaTheme="minorHAnsi" w:hAnsi="Times New Roman" w:cs="Times New Roman"/>
          <w:color w:val="000000"/>
          <w:kern w:val="0"/>
          <w:sz w:val="22"/>
          <w:bdr w:val="nil"/>
          <w14:textOutline w14:w="0" w14:cap="flat" w14:cmpd="sng" w14:algn="ctr">
            <w14:noFill/>
            <w14:prstDash w14:val="solid"/>
            <w14:bevel/>
          </w14:textOutline>
        </w:rPr>
      </w:pPr>
    </w:p>
    <w:sectPr w:rsidR="00D91D21">
      <w:footerReference w:type="default" r:id="rId1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F5D6B7" w14:textId="77777777" w:rsidR="00A8142F" w:rsidRDefault="00A8142F" w:rsidP="00B41921">
      <w:r>
        <w:separator/>
      </w:r>
    </w:p>
  </w:endnote>
  <w:endnote w:type="continuationSeparator" w:id="0">
    <w:p w14:paraId="409970A1" w14:textId="77777777" w:rsidR="00A8142F" w:rsidRDefault="00A8142F" w:rsidP="00B419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roman"/>
    <w:pitch w:val="default"/>
  </w:font>
  <w:font w:name="Arial Unicode MS">
    <w:altName w:val="ＭＳ ゴシック"/>
    <w:panose1 w:val="020B0604020202020204"/>
    <w:charset w:val="80"/>
    <w:family w:val="modern"/>
    <w:pitch w:val="variable"/>
    <w:sig w:usb0="00000000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CE1F33" w14:textId="2D43E11C" w:rsidR="00D463B4" w:rsidRPr="00562C12" w:rsidRDefault="00D463B4">
    <w:pPr>
      <w:pStyle w:val="ab"/>
      <w:jc w:val="center"/>
      <w:rPr>
        <w:caps/>
        <w:noProof/>
        <w:sz w:val="21"/>
        <w:szCs w:val="21"/>
      </w:rPr>
    </w:pPr>
    <w:r w:rsidRPr="00562C12">
      <w:rPr>
        <w:caps/>
        <w:sz w:val="21"/>
        <w:szCs w:val="21"/>
      </w:rPr>
      <w:fldChar w:fldCharType="begin"/>
    </w:r>
    <w:r w:rsidRPr="00562C12">
      <w:rPr>
        <w:caps/>
        <w:sz w:val="21"/>
        <w:szCs w:val="21"/>
      </w:rPr>
      <w:instrText xml:space="preserve"> PAGE   \* MERGEFORMAT </w:instrText>
    </w:r>
    <w:r w:rsidRPr="00562C12">
      <w:rPr>
        <w:caps/>
        <w:sz w:val="21"/>
        <w:szCs w:val="21"/>
      </w:rPr>
      <w:fldChar w:fldCharType="separate"/>
    </w:r>
    <w:r>
      <w:rPr>
        <w:caps/>
        <w:noProof/>
        <w:sz w:val="21"/>
        <w:szCs w:val="21"/>
      </w:rPr>
      <w:t>6</w:t>
    </w:r>
    <w:r w:rsidRPr="00562C12">
      <w:rPr>
        <w:caps/>
        <w:noProof/>
        <w:sz w:val="21"/>
        <w:szCs w:val="21"/>
      </w:rPr>
      <w:fldChar w:fldCharType="end"/>
    </w:r>
  </w:p>
  <w:p w14:paraId="6C9B3C34" w14:textId="77777777" w:rsidR="00D463B4" w:rsidRDefault="00D463B4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54A755" w14:textId="77777777" w:rsidR="00A8142F" w:rsidRDefault="00A8142F" w:rsidP="00B41921">
      <w:r>
        <w:separator/>
      </w:r>
    </w:p>
  </w:footnote>
  <w:footnote w:type="continuationSeparator" w:id="0">
    <w:p w14:paraId="5B4CDD22" w14:textId="77777777" w:rsidR="00A8142F" w:rsidRDefault="00A8142F" w:rsidP="00B419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E25C4A"/>
    <w:multiLevelType w:val="multilevel"/>
    <w:tmpl w:val="BD1A2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C1D1405"/>
    <w:multiLevelType w:val="multilevel"/>
    <w:tmpl w:val="5DD2D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ja-JP" w:vendorID="64" w:dllVersion="0" w:nlCheck="1" w:checkStyle="1"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jMyMjI1NjcwNDBV0lEKTi0uzszPAykwrAUAiZqR7ywAAAA="/>
  </w:docVars>
  <w:rsids>
    <w:rsidRoot w:val="00923C44"/>
    <w:rsid w:val="000053C9"/>
    <w:rsid w:val="00005836"/>
    <w:rsid w:val="00005E6E"/>
    <w:rsid w:val="00010129"/>
    <w:rsid w:val="00011FCF"/>
    <w:rsid w:val="000147CD"/>
    <w:rsid w:val="0001577A"/>
    <w:rsid w:val="00015B8C"/>
    <w:rsid w:val="00016891"/>
    <w:rsid w:val="00020713"/>
    <w:rsid w:val="00022AE1"/>
    <w:rsid w:val="00022CB0"/>
    <w:rsid w:val="00024A2E"/>
    <w:rsid w:val="000252C4"/>
    <w:rsid w:val="00025D8C"/>
    <w:rsid w:val="000263DD"/>
    <w:rsid w:val="00026BC3"/>
    <w:rsid w:val="00027568"/>
    <w:rsid w:val="00027AD4"/>
    <w:rsid w:val="00032BE2"/>
    <w:rsid w:val="00036E69"/>
    <w:rsid w:val="00041540"/>
    <w:rsid w:val="00051047"/>
    <w:rsid w:val="000536A4"/>
    <w:rsid w:val="00053A86"/>
    <w:rsid w:val="00053DEE"/>
    <w:rsid w:val="00054EDB"/>
    <w:rsid w:val="00055DE7"/>
    <w:rsid w:val="00056ED0"/>
    <w:rsid w:val="00060132"/>
    <w:rsid w:val="00063267"/>
    <w:rsid w:val="0006539D"/>
    <w:rsid w:val="00066BCB"/>
    <w:rsid w:val="0007076D"/>
    <w:rsid w:val="00071589"/>
    <w:rsid w:val="00080085"/>
    <w:rsid w:val="00083D7E"/>
    <w:rsid w:val="000855FA"/>
    <w:rsid w:val="0008724D"/>
    <w:rsid w:val="00090FF6"/>
    <w:rsid w:val="00091FC6"/>
    <w:rsid w:val="00093682"/>
    <w:rsid w:val="00094DEF"/>
    <w:rsid w:val="000A09C2"/>
    <w:rsid w:val="000A194F"/>
    <w:rsid w:val="000A3940"/>
    <w:rsid w:val="000A5DF5"/>
    <w:rsid w:val="000B78E3"/>
    <w:rsid w:val="000C1804"/>
    <w:rsid w:val="000C4A06"/>
    <w:rsid w:val="000C4F7F"/>
    <w:rsid w:val="000C6401"/>
    <w:rsid w:val="000C760D"/>
    <w:rsid w:val="000D0DF6"/>
    <w:rsid w:val="000D1438"/>
    <w:rsid w:val="000D1455"/>
    <w:rsid w:val="000D6479"/>
    <w:rsid w:val="000E1A81"/>
    <w:rsid w:val="000E1C6D"/>
    <w:rsid w:val="000E23CD"/>
    <w:rsid w:val="000E5A6D"/>
    <w:rsid w:val="000E65A6"/>
    <w:rsid w:val="000F1E60"/>
    <w:rsid w:val="000F40BC"/>
    <w:rsid w:val="000F6CA8"/>
    <w:rsid w:val="00100061"/>
    <w:rsid w:val="0010291D"/>
    <w:rsid w:val="0010405E"/>
    <w:rsid w:val="001048E4"/>
    <w:rsid w:val="001049BA"/>
    <w:rsid w:val="0010680D"/>
    <w:rsid w:val="00111930"/>
    <w:rsid w:val="00111CC7"/>
    <w:rsid w:val="00112596"/>
    <w:rsid w:val="0011379A"/>
    <w:rsid w:val="00115D0B"/>
    <w:rsid w:val="001176E3"/>
    <w:rsid w:val="00122CCF"/>
    <w:rsid w:val="001236A5"/>
    <w:rsid w:val="0012393C"/>
    <w:rsid w:val="00124BFE"/>
    <w:rsid w:val="00125FC0"/>
    <w:rsid w:val="00130802"/>
    <w:rsid w:val="00132836"/>
    <w:rsid w:val="00133542"/>
    <w:rsid w:val="0013374E"/>
    <w:rsid w:val="001356BC"/>
    <w:rsid w:val="00137618"/>
    <w:rsid w:val="00146AF7"/>
    <w:rsid w:val="001476AE"/>
    <w:rsid w:val="001526F5"/>
    <w:rsid w:val="00155874"/>
    <w:rsid w:val="00156BD9"/>
    <w:rsid w:val="0016081D"/>
    <w:rsid w:val="0016108B"/>
    <w:rsid w:val="00161940"/>
    <w:rsid w:val="00162402"/>
    <w:rsid w:val="00162ED1"/>
    <w:rsid w:val="00165C1B"/>
    <w:rsid w:val="00166800"/>
    <w:rsid w:val="00167099"/>
    <w:rsid w:val="001671B7"/>
    <w:rsid w:val="00167747"/>
    <w:rsid w:val="00170883"/>
    <w:rsid w:val="0017638A"/>
    <w:rsid w:val="001765FC"/>
    <w:rsid w:val="001779F5"/>
    <w:rsid w:val="00180787"/>
    <w:rsid w:val="00180E8A"/>
    <w:rsid w:val="00182420"/>
    <w:rsid w:val="00182C04"/>
    <w:rsid w:val="00183016"/>
    <w:rsid w:val="00183E43"/>
    <w:rsid w:val="00185F20"/>
    <w:rsid w:val="001861F5"/>
    <w:rsid w:val="001878E2"/>
    <w:rsid w:val="001923C5"/>
    <w:rsid w:val="00194D16"/>
    <w:rsid w:val="00195920"/>
    <w:rsid w:val="001A08B9"/>
    <w:rsid w:val="001A0A57"/>
    <w:rsid w:val="001A4667"/>
    <w:rsid w:val="001A67F5"/>
    <w:rsid w:val="001A7B58"/>
    <w:rsid w:val="001B11C2"/>
    <w:rsid w:val="001B3A83"/>
    <w:rsid w:val="001B3EFA"/>
    <w:rsid w:val="001B5C62"/>
    <w:rsid w:val="001B7994"/>
    <w:rsid w:val="001C04F6"/>
    <w:rsid w:val="001C1A99"/>
    <w:rsid w:val="001C1C04"/>
    <w:rsid w:val="001C660B"/>
    <w:rsid w:val="001C7F0A"/>
    <w:rsid w:val="001D1D79"/>
    <w:rsid w:val="001D2CCD"/>
    <w:rsid w:val="001D37C2"/>
    <w:rsid w:val="001D3BA1"/>
    <w:rsid w:val="001D4C92"/>
    <w:rsid w:val="001D586B"/>
    <w:rsid w:val="001D5FC8"/>
    <w:rsid w:val="001D638C"/>
    <w:rsid w:val="001D74DA"/>
    <w:rsid w:val="001E2B8D"/>
    <w:rsid w:val="001E3EDA"/>
    <w:rsid w:val="001E489A"/>
    <w:rsid w:val="001F31DE"/>
    <w:rsid w:val="001F3B19"/>
    <w:rsid w:val="001F4A3E"/>
    <w:rsid w:val="0020343A"/>
    <w:rsid w:val="00203C93"/>
    <w:rsid w:val="002078A6"/>
    <w:rsid w:val="00212B22"/>
    <w:rsid w:val="0021305A"/>
    <w:rsid w:val="002143FD"/>
    <w:rsid w:val="00214C92"/>
    <w:rsid w:val="0022185E"/>
    <w:rsid w:val="002229B1"/>
    <w:rsid w:val="00225D48"/>
    <w:rsid w:val="00226B23"/>
    <w:rsid w:val="0022725E"/>
    <w:rsid w:val="00230B6A"/>
    <w:rsid w:val="00237751"/>
    <w:rsid w:val="00237B3F"/>
    <w:rsid w:val="0024138A"/>
    <w:rsid w:val="00241FFF"/>
    <w:rsid w:val="002422A2"/>
    <w:rsid w:val="0024611D"/>
    <w:rsid w:val="00250E39"/>
    <w:rsid w:val="00252440"/>
    <w:rsid w:val="00252643"/>
    <w:rsid w:val="00254EEF"/>
    <w:rsid w:val="00257462"/>
    <w:rsid w:val="00260151"/>
    <w:rsid w:val="0026393E"/>
    <w:rsid w:val="00264FDE"/>
    <w:rsid w:val="00271077"/>
    <w:rsid w:val="00271C52"/>
    <w:rsid w:val="00272266"/>
    <w:rsid w:val="00272777"/>
    <w:rsid w:val="00272802"/>
    <w:rsid w:val="00272B46"/>
    <w:rsid w:val="002776B1"/>
    <w:rsid w:val="00277751"/>
    <w:rsid w:val="00283B84"/>
    <w:rsid w:val="00285807"/>
    <w:rsid w:val="00285C2F"/>
    <w:rsid w:val="00286A08"/>
    <w:rsid w:val="00292554"/>
    <w:rsid w:val="002934B4"/>
    <w:rsid w:val="002943D7"/>
    <w:rsid w:val="00295119"/>
    <w:rsid w:val="002A17B6"/>
    <w:rsid w:val="002A1C54"/>
    <w:rsid w:val="002A4762"/>
    <w:rsid w:val="002B39A9"/>
    <w:rsid w:val="002B45A8"/>
    <w:rsid w:val="002B588E"/>
    <w:rsid w:val="002B677E"/>
    <w:rsid w:val="002B7CD6"/>
    <w:rsid w:val="002C042C"/>
    <w:rsid w:val="002C11CF"/>
    <w:rsid w:val="002C1774"/>
    <w:rsid w:val="002C28FF"/>
    <w:rsid w:val="002C5AD8"/>
    <w:rsid w:val="002D254C"/>
    <w:rsid w:val="002D5B22"/>
    <w:rsid w:val="002E0920"/>
    <w:rsid w:val="002E3B3E"/>
    <w:rsid w:val="002E3B91"/>
    <w:rsid w:val="002E6741"/>
    <w:rsid w:val="002F50B0"/>
    <w:rsid w:val="002F6DD4"/>
    <w:rsid w:val="00300FAC"/>
    <w:rsid w:val="00315F23"/>
    <w:rsid w:val="00317451"/>
    <w:rsid w:val="00325C2D"/>
    <w:rsid w:val="003271D3"/>
    <w:rsid w:val="00331F63"/>
    <w:rsid w:val="00333550"/>
    <w:rsid w:val="00334685"/>
    <w:rsid w:val="00335D4E"/>
    <w:rsid w:val="0033656C"/>
    <w:rsid w:val="003376AA"/>
    <w:rsid w:val="00340247"/>
    <w:rsid w:val="00340883"/>
    <w:rsid w:val="003409BF"/>
    <w:rsid w:val="00344236"/>
    <w:rsid w:val="0035044F"/>
    <w:rsid w:val="00351FAE"/>
    <w:rsid w:val="003532A3"/>
    <w:rsid w:val="00355FD9"/>
    <w:rsid w:val="00356502"/>
    <w:rsid w:val="0035688D"/>
    <w:rsid w:val="00362B9F"/>
    <w:rsid w:val="00364DDE"/>
    <w:rsid w:val="00366573"/>
    <w:rsid w:val="00366A99"/>
    <w:rsid w:val="003705F3"/>
    <w:rsid w:val="00375174"/>
    <w:rsid w:val="00380A73"/>
    <w:rsid w:val="00381804"/>
    <w:rsid w:val="00387A28"/>
    <w:rsid w:val="00390DE8"/>
    <w:rsid w:val="003937C9"/>
    <w:rsid w:val="00393B7E"/>
    <w:rsid w:val="00394564"/>
    <w:rsid w:val="00395AE5"/>
    <w:rsid w:val="00397C4F"/>
    <w:rsid w:val="003A3FF2"/>
    <w:rsid w:val="003A55FA"/>
    <w:rsid w:val="003A6720"/>
    <w:rsid w:val="003A68C6"/>
    <w:rsid w:val="003B2FC9"/>
    <w:rsid w:val="003B36C3"/>
    <w:rsid w:val="003B3F92"/>
    <w:rsid w:val="003B533C"/>
    <w:rsid w:val="003B5A15"/>
    <w:rsid w:val="003B6916"/>
    <w:rsid w:val="003B7225"/>
    <w:rsid w:val="003C3AF4"/>
    <w:rsid w:val="003C5183"/>
    <w:rsid w:val="003D0212"/>
    <w:rsid w:val="003D3CF3"/>
    <w:rsid w:val="003D3E13"/>
    <w:rsid w:val="003D45B2"/>
    <w:rsid w:val="003D7705"/>
    <w:rsid w:val="003E132D"/>
    <w:rsid w:val="003E25D3"/>
    <w:rsid w:val="003E4866"/>
    <w:rsid w:val="003E73B7"/>
    <w:rsid w:val="003F12B8"/>
    <w:rsid w:val="003F19D0"/>
    <w:rsid w:val="003F21BE"/>
    <w:rsid w:val="003F2E8E"/>
    <w:rsid w:val="004023C2"/>
    <w:rsid w:val="00402B3C"/>
    <w:rsid w:val="0040306A"/>
    <w:rsid w:val="00404373"/>
    <w:rsid w:val="00404B55"/>
    <w:rsid w:val="00410B0D"/>
    <w:rsid w:val="004141A0"/>
    <w:rsid w:val="00415036"/>
    <w:rsid w:val="004152DC"/>
    <w:rsid w:val="0041628D"/>
    <w:rsid w:val="00416819"/>
    <w:rsid w:val="00417407"/>
    <w:rsid w:val="0042425F"/>
    <w:rsid w:val="00424BD9"/>
    <w:rsid w:val="0042662D"/>
    <w:rsid w:val="00431099"/>
    <w:rsid w:val="00431857"/>
    <w:rsid w:val="004378FA"/>
    <w:rsid w:val="00442BE4"/>
    <w:rsid w:val="00447F16"/>
    <w:rsid w:val="00454A8F"/>
    <w:rsid w:val="00454B95"/>
    <w:rsid w:val="00460113"/>
    <w:rsid w:val="00460BC2"/>
    <w:rsid w:val="00461552"/>
    <w:rsid w:val="004637E5"/>
    <w:rsid w:val="00464F2A"/>
    <w:rsid w:val="0046519F"/>
    <w:rsid w:val="004662D8"/>
    <w:rsid w:val="00470E71"/>
    <w:rsid w:val="00471552"/>
    <w:rsid w:val="004748D0"/>
    <w:rsid w:val="00476446"/>
    <w:rsid w:val="00480ECA"/>
    <w:rsid w:val="00482E0A"/>
    <w:rsid w:val="0048332F"/>
    <w:rsid w:val="004838D3"/>
    <w:rsid w:val="00485803"/>
    <w:rsid w:val="00485B24"/>
    <w:rsid w:val="004930FC"/>
    <w:rsid w:val="00494B00"/>
    <w:rsid w:val="00494C15"/>
    <w:rsid w:val="00497087"/>
    <w:rsid w:val="004975E5"/>
    <w:rsid w:val="004A20F5"/>
    <w:rsid w:val="004A2F84"/>
    <w:rsid w:val="004A2F9E"/>
    <w:rsid w:val="004A361B"/>
    <w:rsid w:val="004A5A83"/>
    <w:rsid w:val="004A72F8"/>
    <w:rsid w:val="004A7729"/>
    <w:rsid w:val="004A7837"/>
    <w:rsid w:val="004B0CDD"/>
    <w:rsid w:val="004B274A"/>
    <w:rsid w:val="004B3D5E"/>
    <w:rsid w:val="004B44CE"/>
    <w:rsid w:val="004B5743"/>
    <w:rsid w:val="004B5F0F"/>
    <w:rsid w:val="004B69D9"/>
    <w:rsid w:val="004C19E3"/>
    <w:rsid w:val="004C4D50"/>
    <w:rsid w:val="004D1F45"/>
    <w:rsid w:val="004D2B7F"/>
    <w:rsid w:val="004D2CA6"/>
    <w:rsid w:val="004D31C5"/>
    <w:rsid w:val="004D755C"/>
    <w:rsid w:val="004E1D9D"/>
    <w:rsid w:val="004E441E"/>
    <w:rsid w:val="004E51B4"/>
    <w:rsid w:val="004E5980"/>
    <w:rsid w:val="004E6946"/>
    <w:rsid w:val="004E6F13"/>
    <w:rsid w:val="004E7075"/>
    <w:rsid w:val="004F0E2A"/>
    <w:rsid w:val="004F1ACD"/>
    <w:rsid w:val="004F31D8"/>
    <w:rsid w:val="004F3D80"/>
    <w:rsid w:val="004F4918"/>
    <w:rsid w:val="004F7CE5"/>
    <w:rsid w:val="00500FA0"/>
    <w:rsid w:val="005108B7"/>
    <w:rsid w:val="00515A85"/>
    <w:rsid w:val="005160D0"/>
    <w:rsid w:val="0051686B"/>
    <w:rsid w:val="00517403"/>
    <w:rsid w:val="00522CB2"/>
    <w:rsid w:val="00526412"/>
    <w:rsid w:val="00527051"/>
    <w:rsid w:val="005315F4"/>
    <w:rsid w:val="0053222E"/>
    <w:rsid w:val="005333B9"/>
    <w:rsid w:val="005411F0"/>
    <w:rsid w:val="00543301"/>
    <w:rsid w:val="00544216"/>
    <w:rsid w:val="00547382"/>
    <w:rsid w:val="005514E1"/>
    <w:rsid w:val="005519AB"/>
    <w:rsid w:val="00553CA0"/>
    <w:rsid w:val="00556B74"/>
    <w:rsid w:val="0056263C"/>
    <w:rsid w:val="00562C12"/>
    <w:rsid w:val="005659C3"/>
    <w:rsid w:val="005709D1"/>
    <w:rsid w:val="00571801"/>
    <w:rsid w:val="00573FA3"/>
    <w:rsid w:val="005758B9"/>
    <w:rsid w:val="00576EDD"/>
    <w:rsid w:val="00580D7E"/>
    <w:rsid w:val="00580EC3"/>
    <w:rsid w:val="00587D4C"/>
    <w:rsid w:val="00592D9D"/>
    <w:rsid w:val="00594250"/>
    <w:rsid w:val="00594B95"/>
    <w:rsid w:val="00596632"/>
    <w:rsid w:val="00597096"/>
    <w:rsid w:val="005A05A1"/>
    <w:rsid w:val="005A2888"/>
    <w:rsid w:val="005A2FB6"/>
    <w:rsid w:val="005A6CF0"/>
    <w:rsid w:val="005B5EB2"/>
    <w:rsid w:val="005C290E"/>
    <w:rsid w:val="005C502E"/>
    <w:rsid w:val="005C5772"/>
    <w:rsid w:val="005C6025"/>
    <w:rsid w:val="005C7479"/>
    <w:rsid w:val="005C77DE"/>
    <w:rsid w:val="005D040B"/>
    <w:rsid w:val="005D3F4B"/>
    <w:rsid w:val="005D400B"/>
    <w:rsid w:val="005D4E88"/>
    <w:rsid w:val="005E085D"/>
    <w:rsid w:val="005E6DCF"/>
    <w:rsid w:val="005E7BC6"/>
    <w:rsid w:val="005E7C85"/>
    <w:rsid w:val="005F27C3"/>
    <w:rsid w:val="005F43C4"/>
    <w:rsid w:val="005F492A"/>
    <w:rsid w:val="005F51BE"/>
    <w:rsid w:val="005F772F"/>
    <w:rsid w:val="00601328"/>
    <w:rsid w:val="0060160A"/>
    <w:rsid w:val="00601C25"/>
    <w:rsid w:val="006067C5"/>
    <w:rsid w:val="00610981"/>
    <w:rsid w:val="00611AF6"/>
    <w:rsid w:val="0061228A"/>
    <w:rsid w:val="00612B7D"/>
    <w:rsid w:val="00614EA2"/>
    <w:rsid w:val="006159BD"/>
    <w:rsid w:val="006219CA"/>
    <w:rsid w:val="0062326C"/>
    <w:rsid w:val="00624E71"/>
    <w:rsid w:val="00624F95"/>
    <w:rsid w:val="00625013"/>
    <w:rsid w:val="00630251"/>
    <w:rsid w:val="006319A9"/>
    <w:rsid w:val="00632D30"/>
    <w:rsid w:val="00632DF1"/>
    <w:rsid w:val="00633BF1"/>
    <w:rsid w:val="00634096"/>
    <w:rsid w:val="00637718"/>
    <w:rsid w:val="0064176F"/>
    <w:rsid w:val="0064251A"/>
    <w:rsid w:val="00642920"/>
    <w:rsid w:val="00643D6C"/>
    <w:rsid w:val="00645114"/>
    <w:rsid w:val="00646A21"/>
    <w:rsid w:val="00647915"/>
    <w:rsid w:val="00653EFA"/>
    <w:rsid w:val="00657E18"/>
    <w:rsid w:val="00661188"/>
    <w:rsid w:val="006611AA"/>
    <w:rsid w:val="00663B5B"/>
    <w:rsid w:val="00665663"/>
    <w:rsid w:val="00666870"/>
    <w:rsid w:val="006671C7"/>
    <w:rsid w:val="00671B5C"/>
    <w:rsid w:val="00673200"/>
    <w:rsid w:val="00674C67"/>
    <w:rsid w:val="0067657E"/>
    <w:rsid w:val="00681BD1"/>
    <w:rsid w:val="00681DCD"/>
    <w:rsid w:val="006915C1"/>
    <w:rsid w:val="00691B2A"/>
    <w:rsid w:val="00694191"/>
    <w:rsid w:val="006953FE"/>
    <w:rsid w:val="006A203C"/>
    <w:rsid w:val="006A6B19"/>
    <w:rsid w:val="006A7FB9"/>
    <w:rsid w:val="006B2ADB"/>
    <w:rsid w:val="006B3B01"/>
    <w:rsid w:val="006B4F0C"/>
    <w:rsid w:val="006B61E6"/>
    <w:rsid w:val="006B63D8"/>
    <w:rsid w:val="006B6C14"/>
    <w:rsid w:val="006C13FA"/>
    <w:rsid w:val="006C351A"/>
    <w:rsid w:val="006C7782"/>
    <w:rsid w:val="006C787C"/>
    <w:rsid w:val="006D0B1F"/>
    <w:rsid w:val="006D23DE"/>
    <w:rsid w:val="006D7BB3"/>
    <w:rsid w:val="006E3549"/>
    <w:rsid w:val="006E79DD"/>
    <w:rsid w:val="006F1F8D"/>
    <w:rsid w:val="006F221D"/>
    <w:rsid w:val="006F5954"/>
    <w:rsid w:val="006F7F2C"/>
    <w:rsid w:val="00700583"/>
    <w:rsid w:val="007006AE"/>
    <w:rsid w:val="00700977"/>
    <w:rsid w:val="00702AAA"/>
    <w:rsid w:val="00704410"/>
    <w:rsid w:val="00711444"/>
    <w:rsid w:val="00711A41"/>
    <w:rsid w:val="00713BE4"/>
    <w:rsid w:val="00714988"/>
    <w:rsid w:val="007218FC"/>
    <w:rsid w:val="00722613"/>
    <w:rsid w:val="00722651"/>
    <w:rsid w:val="00722741"/>
    <w:rsid w:val="007267B8"/>
    <w:rsid w:val="00727964"/>
    <w:rsid w:val="00727EBC"/>
    <w:rsid w:val="007349F5"/>
    <w:rsid w:val="00737868"/>
    <w:rsid w:val="00740199"/>
    <w:rsid w:val="007422FE"/>
    <w:rsid w:val="007438A3"/>
    <w:rsid w:val="00744D42"/>
    <w:rsid w:val="0074565C"/>
    <w:rsid w:val="00747036"/>
    <w:rsid w:val="007470F8"/>
    <w:rsid w:val="00753236"/>
    <w:rsid w:val="007532AD"/>
    <w:rsid w:val="0075484B"/>
    <w:rsid w:val="0075523A"/>
    <w:rsid w:val="00756900"/>
    <w:rsid w:val="00757794"/>
    <w:rsid w:val="007579F2"/>
    <w:rsid w:val="00760939"/>
    <w:rsid w:val="00763F93"/>
    <w:rsid w:val="00764A1E"/>
    <w:rsid w:val="00773F28"/>
    <w:rsid w:val="00774163"/>
    <w:rsid w:val="00774FF6"/>
    <w:rsid w:val="00775BE6"/>
    <w:rsid w:val="00780728"/>
    <w:rsid w:val="0078117B"/>
    <w:rsid w:val="007811CB"/>
    <w:rsid w:val="007846CF"/>
    <w:rsid w:val="00786544"/>
    <w:rsid w:val="00791595"/>
    <w:rsid w:val="007953C5"/>
    <w:rsid w:val="00796340"/>
    <w:rsid w:val="0079658F"/>
    <w:rsid w:val="00796700"/>
    <w:rsid w:val="00796C86"/>
    <w:rsid w:val="007975EA"/>
    <w:rsid w:val="00797F1A"/>
    <w:rsid w:val="007A019A"/>
    <w:rsid w:val="007A06E5"/>
    <w:rsid w:val="007A1E57"/>
    <w:rsid w:val="007A241A"/>
    <w:rsid w:val="007A25BC"/>
    <w:rsid w:val="007A44F5"/>
    <w:rsid w:val="007B5568"/>
    <w:rsid w:val="007B72EA"/>
    <w:rsid w:val="007B7A4A"/>
    <w:rsid w:val="007C01B4"/>
    <w:rsid w:val="007C24AD"/>
    <w:rsid w:val="007C374C"/>
    <w:rsid w:val="007C3F9B"/>
    <w:rsid w:val="007C5334"/>
    <w:rsid w:val="007C7317"/>
    <w:rsid w:val="007C766B"/>
    <w:rsid w:val="007D0C9D"/>
    <w:rsid w:val="007D0F4B"/>
    <w:rsid w:val="007D2AFE"/>
    <w:rsid w:val="007D5F4F"/>
    <w:rsid w:val="007D6DC6"/>
    <w:rsid w:val="007D7A36"/>
    <w:rsid w:val="007E022F"/>
    <w:rsid w:val="007E1421"/>
    <w:rsid w:val="007E2402"/>
    <w:rsid w:val="007E2A61"/>
    <w:rsid w:val="007E485B"/>
    <w:rsid w:val="007E5266"/>
    <w:rsid w:val="007E5CDD"/>
    <w:rsid w:val="007E5DF7"/>
    <w:rsid w:val="007E6827"/>
    <w:rsid w:val="007E7355"/>
    <w:rsid w:val="007F1EA6"/>
    <w:rsid w:val="007F2399"/>
    <w:rsid w:val="007F47B1"/>
    <w:rsid w:val="008013D7"/>
    <w:rsid w:val="00803818"/>
    <w:rsid w:val="00804E42"/>
    <w:rsid w:val="00810D70"/>
    <w:rsid w:val="008128A5"/>
    <w:rsid w:val="00812AA5"/>
    <w:rsid w:val="00813422"/>
    <w:rsid w:val="008160E4"/>
    <w:rsid w:val="00820B37"/>
    <w:rsid w:val="008223B2"/>
    <w:rsid w:val="00822D8F"/>
    <w:rsid w:val="008232BB"/>
    <w:rsid w:val="008327A7"/>
    <w:rsid w:val="00844948"/>
    <w:rsid w:val="0085070C"/>
    <w:rsid w:val="008515D6"/>
    <w:rsid w:val="0085311D"/>
    <w:rsid w:val="008533D6"/>
    <w:rsid w:val="00855C27"/>
    <w:rsid w:val="008602B3"/>
    <w:rsid w:val="0086052C"/>
    <w:rsid w:val="008620F1"/>
    <w:rsid w:val="00864C31"/>
    <w:rsid w:val="00864C72"/>
    <w:rsid w:val="00865CEA"/>
    <w:rsid w:val="00866907"/>
    <w:rsid w:val="00866E77"/>
    <w:rsid w:val="00867BDB"/>
    <w:rsid w:val="00872E68"/>
    <w:rsid w:val="008738A2"/>
    <w:rsid w:val="00874DA9"/>
    <w:rsid w:val="00875550"/>
    <w:rsid w:val="00877286"/>
    <w:rsid w:val="00877F23"/>
    <w:rsid w:val="00880C5F"/>
    <w:rsid w:val="008823E2"/>
    <w:rsid w:val="008826B4"/>
    <w:rsid w:val="0088737E"/>
    <w:rsid w:val="00887985"/>
    <w:rsid w:val="00890033"/>
    <w:rsid w:val="00890872"/>
    <w:rsid w:val="00890E8D"/>
    <w:rsid w:val="00893FE8"/>
    <w:rsid w:val="008A038F"/>
    <w:rsid w:val="008A1DA1"/>
    <w:rsid w:val="008A2D09"/>
    <w:rsid w:val="008A5043"/>
    <w:rsid w:val="008A5FE5"/>
    <w:rsid w:val="008A707C"/>
    <w:rsid w:val="008B3715"/>
    <w:rsid w:val="008B70B0"/>
    <w:rsid w:val="008C2EE2"/>
    <w:rsid w:val="008C5B00"/>
    <w:rsid w:val="008C679F"/>
    <w:rsid w:val="008D262C"/>
    <w:rsid w:val="008D388A"/>
    <w:rsid w:val="008D4DBD"/>
    <w:rsid w:val="008D6218"/>
    <w:rsid w:val="008E7611"/>
    <w:rsid w:val="008F1E8E"/>
    <w:rsid w:val="00901D55"/>
    <w:rsid w:val="00902C84"/>
    <w:rsid w:val="00904994"/>
    <w:rsid w:val="009077BB"/>
    <w:rsid w:val="009112B4"/>
    <w:rsid w:val="009127EF"/>
    <w:rsid w:val="009203FE"/>
    <w:rsid w:val="00921216"/>
    <w:rsid w:val="00923C44"/>
    <w:rsid w:val="00923D2A"/>
    <w:rsid w:val="0092420A"/>
    <w:rsid w:val="009264BC"/>
    <w:rsid w:val="009265E6"/>
    <w:rsid w:val="00927332"/>
    <w:rsid w:val="0092783C"/>
    <w:rsid w:val="00930962"/>
    <w:rsid w:val="009316BA"/>
    <w:rsid w:val="00931EFA"/>
    <w:rsid w:val="00932273"/>
    <w:rsid w:val="00936695"/>
    <w:rsid w:val="00936B12"/>
    <w:rsid w:val="0093748E"/>
    <w:rsid w:val="00940150"/>
    <w:rsid w:val="0094049E"/>
    <w:rsid w:val="00940603"/>
    <w:rsid w:val="00942937"/>
    <w:rsid w:val="00943344"/>
    <w:rsid w:val="00944E08"/>
    <w:rsid w:val="00945D8C"/>
    <w:rsid w:val="00945E88"/>
    <w:rsid w:val="009503FD"/>
    <w:rsid w:val="009508ED"/>
    <w:rsid w:val="009519B4"/>
    <w:rsid w:val="0095561C"/>
    <w:rsid w:val="00955783"/>
    <w:rsid w:val="00955A2D"/>
    <w:rsid w:val="009611B0"/>
    <w:rsid w:val="009616A8"/>
    <w:rsid w:val="00966317"/>
    <w:rsid w:val="009663C2"/>
    <w:rsid w:val="00971933"/>
    <w:rsid w:val="009769CC"/>
    <w:rsid w:val="00980F10"/>
    <w:rsid w:val="00981926"/>
    <w:rsid w:val="00982163"/>
    <w:rsid w:val="00983778"/>
    <w:rsid w:val="009842E9"/>
    <w:rsid w:val="009856FA"/>
    <w:rsid w:val="0099044D"/>
    <w:rsid w:val="009917D2"/>
    <w:rsid w:val="00991E6D"/>
    <w:rsid w:val="009927FC"/>
    <w:rsid w:val="009A1938"/>
    <w:rsid w:val="009A409A"/>
    <w:rsid w:val="009A4A41"/>
    <w:rsid w:val="009A5607"/>
    <w:rsid w:val="009A6FD5"/>
    <w:rsid w:val="009B0403"/>
    <w:rsid w:val="009B05FA"/>
    <w:rsid w:val="009B069A"/>
    <w:rsid w:val="009B617D"/>
    <w:rsid w:val="009B6A25"/>
    <w:rsid w:val="009B6E05"/>
    <w:rsid w:val="009B71A8"/>
    <w:rsid w:val="009B77FD"/>
    <w:rsid w:val="009C0B5E"/>
    <w:rsid w:val="009C1473"/>
    <w:rsid w:val="009C1787"/>
    <w:rsid w:val="009C4A48"/>
    <w:rsid w:val="009C7D2C"/>
    <w:rsid w:val="009D03DB"/>
    <w:rsid w:val="009D20B6"/>
    <w:rsid w:val="009D4837"/>
    <w:rsid w:val="009D4C89"/>
    <w:rsid w:val="009E049E"/>
    <w:rsid w:val="009E0640"/>
    <w:rsid w:val="009E153C"/>
    <w:rsid w:val="009E25EC"/>
    <w:rsid w:val="009E54EB"/>
    <w:rsid w:val="009E5589"/>
    <w:rsid w:val="009E5BA7"/>
    <w:rsid w:val="009E6343"/>
    <w:rsid w:val="009E7E92"/>
    <w:rsid w:val="009F0281"/>
    <w:rsid w:val="009F2EFC"/>
    <w:rsid w:val="009F2F7C"/>
    <w:rsid w:val="009F6F03"/>
    <w:rsid w:val="00A10574"/>
    <w:rsid w:val="00A105BD"/>
    <w:rsid w:val="00A125DE"/>
    <w:rsid w:val="00A14439"/>
    <w:rsid w:val="00A161C9"/>
    <w:rsid w:val="00A20A48"/>
    <w:rsid w:val="00A2134F"/>
    <w:rsid w:val="00A239B8"/>
    <w:rsid w:val="00A23E03"/>
    <w:rsid w:val="00A24B9E"/>
    <w:rsid w:val="00A24BEB"/>
    <w:rsid w:val="00A251CF"/>
    <w:rsid w:val="00A256AD"/>
    <w:rsid w:val="00A26599"/>
    <w:rsid w:val="00A40207"/>
    <w:rsid w:val="00A423B6"/>
    <w:rsid w:val="00A431F7"/>
    <w:rsid w:val="00A43667"/>
    <w:rsid w:val="00A463F3"/>
    <w:rsid w:val="00A47BA8"/>
    <w:rsid w:val="00A50192"/>
    <w:rsid w:val="00A50EB2"/>
    <w:rsid w:val="00A529FB"/>
    <w:rsid w:val="00A5368A"/>
    <w:rsid w:val="00A55499"/>
    <w:rsid w:val="00A60FE4"/>
    <w:rsid w:val="00A65328"/>
    <w:rsid w:val="00A65398"/>
    <w:rsid w:val="00A6709D"/>
    <w:rsid w:val="00A677A7"/>
    <w:rsid w:val="00A679AE"/>
    <w:rsid w:val="00A70B79"/>
    <w:rsid w:val="00A710F1"/>
    <w:rsid w:val="00A71873"/>
    <w:rsid w:val="00A7325A"/>
    <w:rsid w:val="00A77DAF"/>
    <w:rsid w:val="00A8142F"/>
    <w:rsid w:val="00A824AE"/>
    <w:rsid w:val="00A87C0A"/>
    <w:rsid w:val="00A909F0"/>
    <w:rsid w:val="00A92BDA"/>
    <w:rsid w:val="00A92CBC"/>
    <w:rsid w:val="00A93302"/>
    <w:rsid w:val="00A93CDB"/>
    <w:rsid w:val="00A96AD3"/>
    <w:rsid w:val="00AA06FA"/>
    <w:rsid w:val="00AA777A"/>
    <w:rsid w:val="00AB445F"/>
    <w:rsid w:val="00AB6D04"/>
    <w:rsid w:val="00AB79C4"/>
    <w:rsid w:val="00AC16B1"/>
    <w:rsid w:val="00AC2342"/>
    <w:rsid w:val="00AC23E1"/>
    <w:rsid w:val="00AC2F0A"/>
    <w:rsid w:val="00AC3730"/>
    <w:rsid w:val="00AC3BBB"/>
    <w:rsid w:val="00AC6127"/>
    <w:rsid w:val="00AD112C"/>
    <w:rsid w:val="00AD2567"/>
    <w:rsid w:val="00AD2CB0"/>
    <w:rsid w:val="00AD7172"/>
    <w:rsid w:val="00AD729B"/>
    <w:rsid w:val="00AE0CC1"/>
    <w:rsid w:val="00AE0FE8"/>
    <w:rsid w:val="00AE0FFA"/>
    <w:rsid w:val="00AE1D39"/>
    <w:rsid w:val="00AE1F1E"/>
    <w:rsid w:val="00AE5186"/>
    <w:rsid w:val="00AE536D"/>
    <w:rsid w:val="00AE5BD2"/>
    <w:rsid w:val="00AF510D"/>
    <w:rsid w:val="00AF5950"/>
    <w:rsid w:val="00B06FE6"/>
    <w:rsid w:val="00B154B6"/>
    <w:rsid w:val="00B16234"/>
    <w:rsid w:val="00B25EDA"/>
    <w:rsid w:val="00B265E2"/>
    <w:rsid w:val="00B2664E"/>
    <w:rsid w:val="00B31839"/>
    <w:rsid w:val="00B32B9E"/>
    <w:rsid w:val="00B32F61"/>
    <w:rsid w:val="00B35B1D"/>
    <w:rsid w:val="00B4010E"/>
    <w:rsid w:val="00B40911"/>
    <w:rsid w:val="00B41921"/>
    <w:rsid w:val="00B41B13"/>
    <w:rsid w:val="00B42087"/>
    <w:rsid w:val="00B53D6A"/>
    <w:rsid w:val="00B57067"/>
    <w:rsid w:val="00B60B67"/>
    <w:rsid w:val="00B6410D"/>
    <w:rsid w:val="00B64D06"/>
    <w:rsid w:val="00B64FE3"/>
    <w:rsid w:val="00B667DA"/>
    <w:rsid w:val="00B668D8"/>
    <w:rsid w:val="00B66DA8"/>
    <w:rsid w:val="00B674D3"/>
    <w:rsid w:val="00B70A0D"/>
    <w:rsid w:val="00B71863"/>
    <w:rsid w:val="00B72B67"/>
    <w:rsid w:val="00B7471E"/>
    <w:rsid w:val="00B75257"/>
    <w:rsid w:val="00B752A9"/>
    <w:rsid w:val="00B75E31"/>
    <w:rsid w:val="00B76E13"/>
    <w:rsid w:val="00B76E7C"/>
    <w:rsid w:val="00B8204E"/>
    <w:rsid w:val="00B86ABC"/>
    <w:rsid w:val="00B92F8C"/>
    <w:rsid w:val="00B95681"/>
    <w:rsid w:val="00BA0AAA"/>
    <w:rsid w:val="00BA18A8"/>
    <w:rsid w:val="00BA2399"/>
    <w:rsid w:val="00BB3A57"/>
    <w:rsid w:val="00BB3DF9"/>
    <w:rsid w:val="00BB79F4"/>
    <w:rsid w:val="00BC11A9"/>
    <w:rsid w:val="00BC122C"/>
    <w:rsid w:val="00BC33BB"/>
    <w:rsid w:val="00BC3C38"/>
    <w:rsid w:val="00BC590F"/>
    <w:rsid w:val="00BC5971"/>
    <w:rsid w:val="00BD07B0"/>
    <w:rsid w:val="00BD0A77"/>
    <w:rsid w:val="00BD0F85"/>
    <w:rsid w:val="00BD4B01"/>
    <w:rsid w:val="00BD6497"/>
    <w:rsid w:val="00BD7793"/>
    <w:rsid w:val="00BD77EE"/>
    <w:rsid w:val="00BE296F"/>
    <w:rsid w:val="00BE3D14"/>
    <w:rsid w:val="00BF1181"/>
    <w:rsid w:val="00BF4FC6"/>
    <w:rsid w:val="00BF7FB0"/>
    <w:rsid w:val="00C00E0E"/>
    <w:rsid w:val="00C02925"/>
    <w:rsid w:val="00C02E09"/>
    <w:rsid w:val="00C030AC"/>
    <w:rsid w:val="00C04228"/>
    <w:rsid w:val="00C04A29"/>
    <w:rsid w:val="00C04BAE"/>
    <w:rsid w:val="00C05708"/>
    <w:rsid w:val="00C06F23"/>
    <w:rsid w:val="00C10793"/>
    <w:rsid w:val="00C12BE7"/>
    <w:rsid w:val="00C169DD"/>
    <w:rsid w:val="00C17B73"/>
    <w:rsid w:val="00C21625"/>
    <w:rsid w:val="00C23A30"/>
    <w:rsid w:val="00C250F7"/>
    <w:rsid w:val="00C26D92"/>
    <w:rsid w:val="00C3236B"/>
    <w:rsid w:val="00C349B2"/>
    <w:rsid w:val="00C364E3"/>
    <w:rsid w:val="00C416C8"/>
    <w:rsid w:val="00C41C7F"/>
    <w:rsid w:val="00C45F02"/>
    <w:rsid w:val="00C46AB2"/>
    <w:rsid w:val="00C504EB"/>
    <w:rsid w:val="00C50873"/>
    <w:rsid w:val="00C54890"/>
    <w:rsid w:val="00C60605"/>
    <w:rsid w:val="00C61FC3"/>
    <w:rsid w:val="00C62331"/>
    <w:rsid w:val="00C67418"/>
    <w:rsid w:val="00C67FC7"/>
    <w:rsid w:val="00C70AF5"/>
    <w:rsid w:val="00C7418F"/>
    <w:rsid w:val="00C75986"/>
    <w:rsid w:val="00C75DC7"/>
    <w:rsid w:val="00C75FA4"/>
    <w:rsid w:val="00C8069E"/>
    <w:rsid w:val="00C810D5"/>
    <w:rsid w:val="00C8534F"/>
    <w:rsid w:val="00C87845"/>
    <w:rsid w:val="00C8793A"/>
    <w:rsid w:val="00C912C6"/>
    <w:rsid w:val="00C91C79"/>
    <w:rsid w:val="00C941E4"/>
    <w:rsid w:val="00C958E3"/>
    <w:rsid w:val="00C95B36"/>
    <w:rsid w:val="00CA045D"/>
    <w:rsid w:val="00CA0961"/>
    <w:rsid w:val="00CA146E"/>
    <w:rsid w:val="00CA16A9"/>
    <w:rsid w:val="00CA67AE"/>
    <w:rsid w:val="00CB0543"/>
    <w:rsid w:val="00CB0C0E"/>
    <w:rsid w:val="00CB3A3A"/>
    <w:rsid w:val="00CB7047"/>
    <w:rsid w:val="00CC0BA8"/>
    <w:rsid w:val="00CC0D38"/>
    <w:rsid w:val="00CC209C"/>
    <w:rsid w:val="00CC4031"/>
    <w:rsid w:val="00CC5F02"/>
    <w:rsid w:val="00CD1962"/>
    <w:rsid w:val="00CD452F"/>
    <w:rsid w:val="00CD52FE"/>
    <w:rsid w:val="00CD5F88"/>
    <w:rsid w:val="00CD6FD7"/>
    <w:rsid w:val="00CE3494"/>
    <w:rsid w:val="00CE4C25"/>
    <w:rsid w:val="00CE637A"/>
    <w:rsid w:val="00CF0A61"/>
    <w:rsid w:val="00CF0DB7"/>
    <w:rsid w:val="00CF1612"/>
    <w:rsid w:val="00CF2973"/>
    <w:rsid w:val="00CF2B54"/>
    <w:rsid w:val="00D01332"/>
    <w:rsid w:val="00D04D77"/>
    <w:rsid w:val="00D06B08"/>
    <w:rsid w:val="00D07FAA"/>
    <w:rsid w:val="00D103F1"/>
    <w:rsid w:val="00D11CD5"/>
    <w:rsid w:val="00D15DE8"/>
    <w:rsid w:val="00D16B2E"/>
    <w:rsid w:val="00D208D8"/>
    <w:rsid w:val="00D21D7C"/>
    <w:rsid w:val="00D223BC"/>
    <w:rsid w:val="00D24850"/>
    <w:rsid w:val="00D26D6F"/>
    <w:rsid w:val="00D30692"/>
    <w:rsid w:val="00D30B47"/>
    <w:rsid w:val="00D31E35"/>
    <w:rsid w:val="00D34B56"/>
    <w:rsid w:val="00D4063F"/>
    <w:rsid w:val="00D40E46"/>
    <w:rsid w:val="00D42310"/>
    <w:rsid w:val="00D437A5"/>
    <w:rsid w:val="00D43D45"/>
    <w:rsid w:val="00D43EED"/>
    <w:rsid w:val="00D45261"/>
    <w:rsid w:val="00D463B4"/>
    <w:rsid w:val="00D529A6"/>
    <w:rsid w:val="00D53769"/>
    <w:rsid w:val="00D543A8"/>
    <w:rsid w:val="00D54F97"/>
    <w:rsid w:val="00D562EE"/>
    <w:rsid w:val="00D56FD7"/>
    <w:rsid w:val="00D60201"/>
    <w:rsid w:val="00D608A0"/>
    <w:rsid w:val="00D6390C"/>
    <w:rsid w:val="00D6455E"/>
    <w:rsid w:val="00D679C6"/>
    <w:rsid w:val="00D70663"/>
    <w:rsid w:val="00D71909"/>
    <w:rsid w:val="00D74F3F"/>
    <w:rsid w:val="00D74FA9"/>
    <w:rsid w:val="00D76902"/>
    <w:rsid w:val="00D80FC0"/>
    <w:rsid w:val="00D85E3D"/>
    <w:rsid w:val="00D902F8"/>
    <w:rsid w:val="00D90660"/>
    <w:rsid w:val="00D91C75"/>
    <w:rsid w:val="00D91C77"/>
    <w:rsid w:val="00D91D21"/>
    <w:rsid w:val="00D92E42"/>
    <w:rsid w:val="00D94767"/>
    <w:rsid w:val="00DA0BE3"/>
    <w:rsid w:val="00DA1B50"/>
    <w:rsid w:val="00DA2B0E"/>
    <w:rsid w:val="00DA4C3D"/>
    <w:rsid w:val="00DA5808"/>
    <w:rsid w:val="00DA5869"/>
    <w:rsid w:val="00DA5E72"/>
    <w:rsid w:val="00DA63C1"/>
    <w:rsid w:val="00DA6E77"/>
    <w:rsid w:val="00DA7488"/>
    <w:rsid w:val="00DB37C7"/>
    <w:rsid w:val="00DB7266"/>
    <w:rsid w:val="00DC1F62"/>
    <w:rsid w:val="00DC29B6"/>
    <w:rsid w:val="00DC4539"/>
    <w:rsid w:val="00DC5B4E"/>
    <w:rsid w:val="00DC5FF6"/>
    <w:rsid w:val="00DD1995"/>
    <w:rsid w:val="00DE0056"/>
    <w:rsid w:val="00DE1EAF"/>
    <w:rsid w:val="00DE368E"/>
    <w:rsid w:val="00DE3980"/>
    <w:rsid w:val="00DE5D39"/>
    <w:rsid w:val="00DE5D69"/>
    <w:rsid w:val="00DE64F6"/>
    <w:rsid w:val="00DF2376"/>
    <w:rsid w:val="00E01FF1"/>
    <w:rsid w:val="00E10783"/>
    <w:rsid w:val="00E109B7"/>
    <w:rsid w:val="00E17BDE"/>
    <w:rsid w:val="00E17EF1"/>
    <w:rsid w:val="00E223D3"/>
    <w:rsid w:val="00E22645"/>
    <w:rsid w:val="00E226BF"/>
    <w:rsid w:val="00E228AB"/>
    <w:rsid w:val="00E26B52"/>
    <w:rsid w:val="00E31980"/>
    <w:rsid w:val="00E32274"/>
    <w:rsid w:val="00E3319C"/>
    <w:rsid w:val="00E33298"/>
    <w:rsid w:val="00E35844"/>
    <w:rsid w:val="00E364E9"/>
    <w:rsid w:val="00E3666D"/>
    <w:rsid w:val="00E36E49"/>
    <w:rsid w:val="00E37A8A"/>
    <w:rsid w:val="00E40638"/>
    <w:rsid w:val="00E40C7B"/>
    <w:rsid w:val="00E40C97"/>
    <w:rsid w:val="00E4339E"/>
    <w:rsid w:val="00E44F77"/>
    <w:rsid w:val="00E45294"/>
    <w:rsid w:val="00E458C4"/>
    <w:rsid w:val="00E46639"/>
    <w:rsid w:val="00E55312"/>
    <w:rsid w:val="00E560F5"/>
    <w:rsid w:val="00E62A9A"/>
    <w:rsid w:val="00E64E70"/>
    <w:rsid w:val="00E65A5F"/>
    <w:rsid w:val="00E80161"/>
    <w:rsid w:val="00E80611"/>
    <w:rsid w:val="00E807B4"/>
    <w:rsid w:val="00E80C40"/>
    <w:rsid w:val="00E80EAC"/>
    <w:rsid w:val="00E8212C"/>
    <w:rsid w:val="00E83FC9"/>
    <w:rsid w:val="00E8527A"/>
    <w:rsid w:val="00E85BC8"/>
    <w:rsid w:val="00E863B3"/>
    <w:rsid w:val="00E86B26"/>
    <w:rsid w:val="00E86D66"/>
    <w:rsid w:val="00E8739E"/>
    <w:rsid w:val="00E90424"/>
    <w:rsid w:val="00E91180"/>
    <w:rsid w:val="00E913FF"/>
    <w:rsid w:val="00E93FA9"/>
    <w:rsid w:val="00E951CA"/>
    <w:rsid w:val="00E95E4B"/>
    <w:rsid w:val="00EA7352"/>
    <w:rsid w:val="00EA7CEC"/>
    <w:rsid w:val="00EB1073"/>
    <w:rsid w:val="00EB18A9"/>
    <w:rsid w:val="00EB1DA2"/>
    <w:rsid w:val="00EB3DC1"/>
    <w:rsid w:val="00EB54B0"/>
    <w:rsid w:val="00EB5773"/>
    <w:rsid w:val="00EB7B1C"/>
    <w:rsid w:val="00EC1DF2"/>
    <w:rsid w:val="00EC26F5"/>
    <w:rsid w:val="00EC2FC7"/>
    <w:rsid w:val="00EC3222"/>
    <w:rsid w:val="00EC3AE0"/>
    <w:rsid w:val="00EC3C1C"/>
    <w:rsid w:val="00EC7052"/>
    <w:rsid w:val="00ED08AA"/>
    <w:rsid w:val="00ED1011"/>
    <w:rsid w:val="00ED152A"/>
    <w:rsid w:val="00ED24C1"/>
    <w:rsid w:val="00ED6ACB"/>
    <w:rsid w:val="00EE0204"/>
    <w:rsid w:val="00EE6FAC"/>
    <w:rsid w:val="00EF12E9"/>
    <w:rsid w:val="00EF18C9"/>
    <w:rsid w:val="00EF28DF"/>
    <w:rsid w:val="00EF34BD"/>
    <w:rsid w:val="00EF4E63"/>
    <w:rsid w:val="00EF53BE"/>
    <w:rsid w:val="00EF78BB"/>
    <w:rsid w:val="00EF7EB2"/>
    <w:rsid w:val="00F0490E"/>
    <w:rsid w:val="00F04A40"/>
    <w:rsid w:val="00F06B2A"/>
    <w:rsid w:val="00F111A8"/>
    <w:rsid w:val="00F13780"/>
    <w:rsid w:val="00F2159B"/>
    <w:rsid w:val="00F24DAB"/>
    <w:rsid w:val="00F32B52"/>
    <w:rsid w:val="00F3336B"/>
    <w:rsid w:val="00F35C14"/>
    <w:rsid w:val="00F35CEA"/>
    <w:rsid w:val="00F36EB8"/>
    <w:rsid w:val="00F37A18"/>
    <w:rsid w:val="00F41F69"/>
    <w:rsid w:val="00F42B30"/>
    <w:rsid w:val="00F442C1"/>
    <w:rsid w:val="00F44CC7"/>
    <w:rsid w:val="00F45B26"/>
    <w:rsid w:val="00F50555"/>
    <w:rsid w:val="00F51BEA"/>
    <w:rsid w:val="00F522CE"/>
    <w:rsid w:val="00F539E5"/>
    <w:rsid w:val="00F54D0A"/>
    <w:rsid w:val="00F60F8A"/>
    <w:rsid w:val="00F611BD"/>
    <w:rsid w:val="00F62CB9"/>
    <w:rsid w:val="00F63E8F"/>
    <w:rsid w:val="00F648B6"/>
    <w:rsid w:val="00F65C47"/>
    <w:rsid w:val="00F71CBD"/>
    <w:rsid w:val="00F73399"/>
    <w:rsid w:val="00F75DE6"/>
    <w:rsid w:val="00F80B91"/>
    <w:rsid w:val="00F812AA"/>
    <w:rsid w:val="00F812D0"/>
    <w:rsid w:val="00F8182E"/>
    <w:rsid w:val="00F832F4"/>
    <w:rsid w:val="00F8372F"/>
    <w:rsid w:val="00F8469C"/>
    <w:rsid w:val="00F90674"/>
    <w:rsid w:val="00F91333"/>
    <w:rsid w:val="00F9329A"/>
    <w:rsid w:val="00F94058"/>
    <w:rsid w:val="00F97F5E"/>
    <w:rsid w:val="00FA16DA"/>
    <w:rsid w:val="00FA39EC"/>
    <w:rsid w:val="00FA3D8D"/>
    <w:rsid w:val="00FA4824"/>
    <w:rsid w:val="00FA4CBF"/>
    <w:rsid w:val="00FB15CC"/>
    <w:rsid w:val="00FB22CD"/>
    <w:rsid w:val="00FB3CA5"/>
    <w:rsid w:val="00FB3D79"/>
    <w:rsid w:val="00FB5834"/>
    <w:rsid w:val="00FB6D94"/>
    <w:rsid w:val="00FC0349"/>
    <w:rsid w:val="00FC0903"/>
    <w:rsid w:val="00FC3376"/>
    <w:rsid w:val="00FC4AF1"/>
    <w:rsid w:val="00FC7AA3"/>
    <w:rsid w:val="00FC7CC1"/>
    <w:rsid w:val="00FD03A2"/>
    <w:rsid w:val="00FD08BF"/>
    <w:rsid w:val="00FD0E08"/>
    <w:rsid w:val="00FD2B1B"/>
    <w:rsid w:val="00FD4FC7"/>
    <w:rsid w:val="00FD7757"/>
    <w:rsid w:val="00FE015B"/>
    <w:rsid w:val="00FE0D33"/>
    <w:rsid w:val="00FE4388"/>
    <w:rsid w:val="00FE677B"/>
    <w:rsid w:val="00FF476D"/>
    <w:rsid w:val="00FF6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908700D"/>
  <w15:chartTrackingRefBased/>
  <w15:docId w15:val="{D742D7CB-2787-46B5-8755-FEC5A87EE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237B3F"/>
    <w:pPr>
      <w:widowControl/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val="en-GB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923C44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923C44"/>
    <w:pPr>
      <w:widowControl/>
      <w:pBdr>
        <w:top w:val="nil"/>
        <w:left w:val="nil"/>
        <w:bottom w:val="nil"/>
        <w:right w:val="nil"/>
        <w:between w:val="nil"/>
        <w:bar w:val="nil"/>
      </w:pBdr>
      <w:jc w:val="left"/>
    </w:pPr>
    <w:rPr>
      <w:rFonts w:ascii="Helvetica Neue" w:eastAsia="Arial Unicode MS" w:hAnsi="Helvetica Neue" w:cs="Arial Unicode MS"/>
      <w:color w:val="000000"/>
      <w:kern w:val="0"/>
      <w:sz w:val="22"/>
      <w:bdr w:val="nil"/>
      <w:lang w:val="zh-CN"/>
      <w14:textOutline w14:w="0" w14:cap="flat" w14:cmpd="sng" w14:algn="ctr">
        <w14:noFill/>
        <w14:prstDash w14:val="solid"/>
        <w14:bevel/>
      </w14:textOutline>
    </w:rPr>
  </w:style>
  <w:style w:type="character" w:customStyle="1" w:styleId="a5">
    <w:name w:val="コメント文字列 (文字)"/>
    <w:basedOn w:val="a0"/>
    <w:link w:val="a4"/>
    <w:uiPriority w:val="99"/>
    <w:rsid w:val="00923C44"/>
    <w:rPr>
      <w:rFonts w:ascii="Helvetica Neue" w:eastAsia="Arial Unicode MS" w:hAnsi="Helvetica Neue" w:cs="Arial Unicode MS"/>
      <w:color w:val="000000"/>
      <w:kern w:val="0"/>
      <w:sz w:val="22"/>
      <w:bdr w:val="nil"/>
      <w:lang w:val="zh-CN"/>
      <w14:textOutline w14:w="0" w14:cap="flat" w14:cmpd="sng" w14:algn="ctr">
        <w14:noFill/>
        <w14:prstDash w14:val="solid"/>
        <w14:bevel/>
      </w14:textOutline>
    </w:rPr>
  </w:style>
  <w:style w:type="paragraph" w:styleId="a6">
    <w:name w:val="Balloon Text"/>
    <w:basedOn w:val="a"/>
    <w:link w:val="a7"/>
    <w:uiPriority w:val="99"/>
    <w:semiHidden/>
    <w:unhideWhenUsed/>
    <w:rsid w:val="00923C44"/>
    <w:rPr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923C44"/>
    <w:rPr>
      <w:sz w:val="18"/>
      <w:szCs w:val="18"/>
    </w:rPr>
  </w:style>
  <w:style w:type="paragraph" w:styleId="a8">
    <w:name w:val="Bibliography"/>
    <w:basedOn w:val="a"/>
    <w:next w:val="a"/>
    <w:uiPriority w:val="37"/>
    <w:unhideWhenUsed/>
    <w:rsid w:val="00AC2342"/>
    <w:pPr>
      <w:tabs>
        <w:tab w:val="left" w:pos="384"/>
      </w:tabs>
      <w:spacing w:line="480" w:lineRule="auto"/>
      <w:ind w:left="384" w:hanging="384"/>
    </w:pPr>
  </w:style>
  <w:style w:type="paragraph" w:styleId="a9">
    <w:name w:val="header"/>
    <w:basedOn w:val="a"/>
    <w:link w:val="aa"/>
    <w:uiPriority w:val="99"/>
    <w:unhideWhenUsed/>
    <w:rsid w:val="00B4192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ヘッダー (文字)"/>
    <w:basedOn w:val="a0"/>
    <w:link w:val="a9"/>
    <w:uiPriority w:val="99"/>
    <w:rsid w:val="00B41921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B4192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フッター (文字)"/>
    <w:basedOn w:val="a0"/>
    <w:link w:val="ab"/>
    <w:uiPriority w:val="99"/>
    <w:rsid w:val="00B41921"/>
    <w:rPr>
      <w:sz w:val="18"/>
      <w:szCs w:val="18"/>
    </w:rPr>
  </w:style>
  <w:style w:type="paragraph" w:styleId="ad">
    <w:name w:val="annotation subject"/>
    <w:basedOn w:val="a4"/>
    <w:next w:val="a4"/>
    <w:link w:val="ae"/>
    <w:uiPriority w:val="99"/>
    <w:semiHidden/>
    <w:unhideWhenUsed/>
    <w:rsid w:val="004E6F13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EastAsia" w:hAnsiTheme="minorHAnsi" w:cstheme="minorBidi"/>
      <w:b/>
      <w:bCs/>
      <w:color w:val="auto"/>
      <w:kern w:val="2"/>
      <w:sz w:val="21"/>
      <w:bdr w:val="none" w:sz="0" w:space="0" w:color="auto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ae">
    <w:name w:val="コメント内容 (文字)"/>
    <w:basedOn w:val="a5"/>
    <w:link w:val="ad"/>
    <w:uiPriority w:val="99"/>
    <w:semiHidden/>
    <w:rsid w:val="004E6F13"/>
    <w:rPr>
      <w:rFonts w:ascii="Helvetica Neue" w:eastAsia="Arial Unicode MS" w:hAnsi="Helvetica Neue" w:cs="Arial Unicode MS"/>
      <w:b/>
      <w:bCs/>
      <w:color w:val="000000"/>
      <w:kern w:val="0"/>
      <w:sz w:val="22"/>
      <w:bdr w:val="nil"/>
      <w:lang w:val="zh-CN"/>
      <w14:textOutline w14:w="0" w14:cap="flat" w14:cmpd="sng" w14:algn="ctr">
        <w14:noFill/>
        <w14:prstDash w14:val="solid"/>
        <w14:bevel/>
      </w14:textOutline>
    </w:rPr>
  </w:style>
  <w:style w:type="table" w:styleId="af">
    <w:name w:val="Table Grid"/>
    <w:basedOn w:val="a1"/>
    <w:uiPriority w:val="39"/>
    <w:rsid w:val="007F47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Hyperlink"/>
    <w:basedOn w:val="a0"/>
    <w:uiPriority w:val="99"/>
    <w:unhideWhenUsed/>
    <w:rsid w:val="009127EF"/>
    <w:rPr>
      <w:color w:val="0563C1" w:themeColor="hyperlink"/>
      <w:u w:val="single"/>
    </w:rPr>
  </w:style>
  <w:style w:type="paragraph" w:styleId="Web">
    <w:name w:val="Normal (Web)"/>
    <w:basedOn w:val="a"/>
    <w:uiPriority w:val="99"/>
    <w:unhideWhenUsed/>
    <w:rsid w:val="00EF7EB2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237B3F"/>
    <w:rPr>
      <w:rFonts w:ascii="Times New Roman" w:eastAsia="Times New Roman" w:hAnsi="Times New Roman" w:cs="Times New Roman"/>
      <w:b/>
      <w:bCs/>
      <w:kern w:val="0"/>
      <w:sz w:val="36"/>
      <w:szCs w:val="36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72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108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6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28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8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0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564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6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54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image" Target="media/image10.tiff"/><Relationship Id="rId2" Type="http://schemas.openxmlformats.org/officeDocument/2006/relationships/numbering" Target="numbering.xml"/><Relationship Id="rId16" Type="http://schemas.openxmlformats.org/officeDocument/2006/relationships/image" Target="media/image9.tif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10" Type="http://schemas.openxmlformats.org/officeDocument/2006/relationships/image" Target="media/image3.tif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7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9F64F2-458C-4190-9F90-E65EE5EFE4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1</Pages>
  <Words>42</Words>
  <Characters>242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吉田 孟史</dc:creator>
  <cp:keywords/>
  <dc:description/>
  <cp:lastModifiedBy>吉田 孟史</cp:lastModifiedBy>
  <cp:revision>10</cp:revision>
  <cp:lastPrinted>2020-11-16T03:55:00Z</cp:lastPrinted>
  <dcterms:created xsi:type="dcterms:W3CDTF">2021-01-15T03:22:00Z</dcterms:created>
  <dcterms:modified xsi:type="dcterms:W3CDTF">2021-01-20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3"&gt;&lt;session id="OhGVxM0q"/&gt;&lt;style id="http://www.zotero.org/styles/nature" hasBibliography="1" bibliographyStyleHasBeenSet="1"/&gt;&lt;prefs&gt;&lt;pref name="fieldType" value="Field"/&gt;&lt;pref name="automaticJournalAbbreviati</vt:lpwstr>
  </property>
  <property fmtid="{D5CDD505-2E9C-101B-9397-08002B2CF9AE}" pid="3" name="ZOTERO_PREF_2">
    <vt:lpwstr>ons" value="true"/&gt;&lt;/prefs&gt;&lt;/data&gt;</vt:lpwstr>
  </property>
</Properties>
</file>